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4088" w:rsidRPr="000C4D62" w:rsidRDefault="000C4D62">
      <w:pPr>
        <w:rPr>
          <w:sz w:val="36"/>
          <w:szCs w:val="36"/>
        </w:rPr>
      </w:pPr>
      <w:r w:rsidRPr="000C4D62">
        <w:rPr>
          <w:sz w:val="36"/>
          <w:szCs w:val="36"/>
        </w:rPr>
        <w:t>Series Name:</w:t>
      </w:r>
    </w:p>
    <w:p w:rsidR="000C4D62" w:rsidRPr="000C4D62" w:rsidRDefault="000C4D62">
      <w:pPr>
        <w:rPr>
          <w:sz w:val="36"/>
          <w:szCs w:val="36"/>
        </w:rPr>
      </w:pPr>
      <w:r w:rsidRPr="000C4D62">
        <w:rPr>
          <w:sz w:val="36"/>
          <w:szCs w:val="36"/>
        </w:rPr>
        <w:t>The McKinnon Legends</w:t>
      </w:r>
      <w:r w:rsidR="00DE4AC5">
        <w:rPr>
          <w:sz w:val="36"/>
          <w:szCs w:val="36"/>
        </w:rPr>
        <w:t xml:space="preserve"> -</w:t>
      </w:r>
      <w:r w:rsidRPr="000C4D62">
        <w:rPr>
          <w:sz w:val="36"/>
          <w:szCs w:val="36"/>
        </w:rPr>
        <w:t xml:space="preserve"> A Time Travel Series</w:t>
      </w:r>
    </w:p>
    <w:p w:rsidR="000C4D62" w:rsidRPr="001A724B" w:rsidRDefault="000C4D62" w:rsidP="000C4D62">
      <w:pPr>
        <w:pStyle w:val="ListParagraph"/>
        <w:numPr>
          <w:ilvl w:val="0"/>
          <w:numId w:val="1"/>
        </w:numPr>
        <w:rPr>
          <w:b/>
        </w:rPr>
      </w:pPr>
      <w:r w:rsidRPr="001A724B">
        <w:rPr>
          <w:b/>
        </w:rPr>
        <w:t xml:space="preserve">The McKinnon The Beginning Book 1 Parts 1 </w:t>
      </w:r>
      <w:r w:rsidR="00DE4AC5" w:rsidRPr="001A724B">
        <w:rPr>
          <w:b/>
        </w:rPr>
        <w:t>&amp;</w:t>
      </w:r>
      <w:r w:rsidRPr="001A724B">
        <w:rPr>
          <w:b/>
        </w:rPr>
        <w:t xml:space="preserve"> 2</w:t>
      </w:r>
    </w:p>
    <w:p w:rsidR="00A7469E" w:rsidRDefault="00920614" w:rsidP="00A7469E">
      <w:pPr>
        <w:ind w:left="360"/>
      </w:pPr>
      <w:hyperlink r:id="rId6" w:history="1">
        <w:r w:rsidR="00121CF1" w:rsidRPr="00B518D8">
          <w:rPr>
            <w:rStyle w:val="Hyperlink"/>
          </w:rPr>
          <w:t>https://booklaunch.io/ranayjames/themckinnon</w:t>
        </w:r>
      </w:hyperlink>
    </w:p>
    <w:p w:rsidR="00121CF1" w:rsidRDefault="00121CF1" w:rsidP="00A7469E">
      <w:pPr>
        <w:ind w:left="360"/>
      </w:pPr>
    </w:p>
    <w:p w:rsidR="000C4D62" w:rsidRPr="001A724B" w:rsidRDefault="000C4D62" w:rsidP="000C4D62">
      <w:pPr>
        <w:pStyle w:val="ListParagraph"/>
        <w:numPr>
          <w:ilvl w:val="0"/>
          <w:numId w:val="1"/>
        </w:numPr>
        <w:rPr>
          <w:b/>
        </w:rPr>
      </w:pPr>
      <w:r w:rsidRPr="001A724B">
        <w:rPr>
          <w:b/>
        </w:rPr>
        <w:t>The McKinnon The Beginning Book 1 Part 1</w:t>
      </w:r>
    </w:p>
    <w:p w:rsidR="00A7469E" w:rsidRDefault="00920614" w:rsidP="00A7469E">
      <w:pPr>
        <w:ind w:left="360"/>
      </w:pPr>
      <w:hyperlink r:id="rId7" w:history="1">
        <w:r w:rsidR="00121CF1" w:rsidRPr="00B518D8">
          <w:rPr>
            <w:rStyle w:val="Hyperlink"/>
          </w:rPr>
          <w:t>https://booklaunch.io/ranayjames/mckinnonlegendsbook1</w:t>
        </w:r>
      </w:hyperlink>
    </w:p>
    <w:p w:rsidR="00121CF1" w:rsidRDefault="00121CF1" w:rsidP="00A7469E">
      <w:pPr>
        <w:ind w:left="360"/>
      </w:pPr>
    </w:p>
    <w:p w:rsidR="000C4D62" w:rsidRPr="001A724B" w:rsidRDefault="000C4D62" w:rsidP="000C4D62">
      <w:pPr>
        <w:pStyle w:val="ListParagraph"/>
        <w:numPr>
          <w:ilvl w:val="0"/>
          <w:numId w:val="1"/>
        </w:numPr>
        <w:rPr>
          <w:b/>
        </w:rPr>
      </w:pPr>
      <w:r w:rsidRPr="001A724B">
        <w:rPr>
          <w:b/>
        </w:rPr>
        <w:t>The McKinnon The Beginning Book 1 Part 2</w:t>
      </w:r>
    </w:p>
    <w:p w:rsidR="00A7469E" w:rsidRDefault="00920614" w:rsidP="00A7469E">
      <w:pPr>
        <w:ind w:left="360"/>
      </w:pPr>
      <w:hyperlink r:id="rId8" w:history="1">
        <w:r w:rsidR="00121CF1" w:rsidRPr="00B518D8">
          <w:rPr>
            <w:rStyle w:val="Hyperlink"/>
          </w:rPr>
          <w:t>https://booklaunch.io/ranayjames/themckinnonpart2</w:t>
        </w:r>
      </w:hyperlink>
    </w:p>
    <w:p w:rsidR="00121CF1" w:rsidRDefault="00121CF1" w:rsidP="00A7469E">
      <w:pPr>
        <w:ind w:left="360"/>
      </w:pPr>
    </w:p>
    <w:p w:rsidR="000C4D62" w:rsidRDefault="000C4D62" w:rsidP="000C4D62"/>
    <w:p w:rsidR="000C4D62" w:rsidRPr="001A724B" w:rsidRDefault="000C4D62" w:rsidP="000C4D62">
      <w:pPr>
        <w:pStyle w:val="ListParagraph"/>
        <w:numPr>
          <w:ilvl w:val="0"/>
          <w:numId w:val="1"/>
        </w:numPr>
        <w:rPr>
          <w:b/>
        </w:rPr>
      </w:pPr>
      <w:r w:rsidRPr="001A724B">
        <w:rPr>
          <w:b/>
        </w:rPr>
        <w:t xml:space="preserve">Unfinished Business Book 2 Parts 1 </w:t>
      </w:r>
      <w:r w:rsidR="00DE4AC5" w:rsidRPr="001A724B">
        <w:rPr>
          <w:b/>
        </w:rPr>
        <w:t>&amp;</w:t>
      </w:r>
      <w:r w:rsidRPr="001A724B">
        <w:rPr>
          <w:b/>
        </w:rPr>
        <w:t xml:space="preserve"> 2</w:t>
      </w:r>
    </w:p>
    <w:p w:rsidR="00A7469E" w:rsidRDefault="00920614" w:rsidP="00A7469E">
      <w:pPr>
        <w:ind w:left="360"/>
      </w:pPr>
      <w:hyperlink r:id="rId9" w:history="1">
        <w:r w:rsidR="00121CF1" w:rsidRPr="00B518D8">
          <w:rPr>
            <w:rStyle w:val="Hyperlink"/>
          </w:rPr>
          <w:t>https://booklaunch.io/ranayjames/unfinished-business</w:t>
        </w:r>
      </w:hyperlink>
    </w:p>
    <w:p w:rsidR="00121CF1" w:rsidRDefault="00121CF1" w:rsidP="00A7469E">
      <w:pPr>
        <w:ind w:left="360"/>
      </w:pPr>
    </w:p>
    <w:p w:rsidR="000C4D62" w:rsidRPr="001A724B" w:rsidRDefault="000C4D62" w:rsidP="000C4D62">
      <w:pPr>
        <w:pStyle w:val="ListParagraph"/>
        <w:numPr>
          <w:ilvl w:val="0"/>
          <w:numId w:val="1"/>
        </w:numPr>
        <w:rPr>
          <w:b/>
        </w:rPr>
      </w:pPr>
      <w:r w:rsidRPr="001A724B">
        <w:rPr>
          <w:b/>
        </w:rPr>
        <w:t>Unfinished Business Book 2 Part 1</w:t>
      </w:r>
    </w:p>
    <w:p w:rsidR="00A7469E" w:rsidRDefault="00920614" w:rsidP="00A7469E">
      <w:pPr>
        <w:ind w:left="360"/>
      </w:pPr>
      <w:hyperlink r:id="rId10" w:history="1">
        <w:r w:rsidR="00121CF1" w:rsidRPr="00B518D8">
          <w:rPr>
            <w:rStyle w:val="Hyperlink"/>
          </w:rPr>
          <w:t>https://booklaunch.io/ranayjames/unfinishedbusinesspart1</w:t>
        </w:r>
      </w:hyperlink>
    </w:p>
    <w:p w:rsidR="00121CF1" w:rsidRDefault="00121CF1" w:rsidP="00A7469E">
      <w:pPr>
        <w:ind w:left="360"/>
      </w:pPr>
    </w:p>
    <w:p w:rsidR="000C4D62" w:rsidRPr="001A724B" w:rsidRDefault="000C4D62" w:rsidP="000C4D62">
      <w:pPr>
        <w:pStyle w:val="ListParagraph"/>
        <w:numPr>
          <w:ilvl w:val="0"/>
          <w:numId w:val="1"/>
        </w:numPr>
        <w:rPr>
          <w:b/>
        </w:rPr>
      </w:pPr>
      <w:r w:rsidRPr="001A724B">
        <w:rPr>
          <w:b/>
        </w:rPr>
        <w:t>Unfinished Business Book 2 Part 2</w:t>
      </w:r>
    </w:p>
    <w:p w:rsidR="00A7469E" w:rsidRDefault="00920614" w:rsidP="00A7469E">
      <w:pPr>
        <w:ind w:left="360"/>
      </w:pPr>
      <w:hyperlink r:id="rId11" w:history="1">
        <w:r w:rsidR="00121CF1" w:rsidRPr="00B518D8">
          <w:rPr>
            <w:rStyle w:val="Hyperlink"/>
          </w:rPr>
          <w:t>https://booklaunch.io/ranayjames/unfinishedbusinesspart2</w:t>
        </w:r>
      </w:hyperlink>
    </w:p>
    <w:p w:rsidR="000C4D62" w:rsidRDefault="000C4D62" w:rsidP="000C4D62"/>
    <w:p w:rsidR="000C4D62" w:rsidRPr="001A724B" w:rsidRDefault="000C4D62" w:rsidP="000C4D62">
      <w:pPr>
        <w:pStyle w:val="ListParagraph"/>
        <w:numPr>
          <w:ilvl w:val="0"/>
          <w:numId w:val="1"/>
        </w:numPr>
        <w:rPr>
          <w:b/>
        </w:rPr>
      </w:pPr>
      <w:r w:rsidRPr="001A724B">
        <w:rPr>
          <w:b/>
        </w:rPr>
        <w:t xml:space="preserve">Shades of Grace Book 3 Parts 1 </w:t>
      </w:r>
      <w:r w:rsidR="00DE4AC5" w:rsidRPr="001A724B">
        <w:rPr>
          <w:b/>
        </w:rPr>
        <w:t>&amp;</w:t>
      </w:r>
      <w:r w:rsidRPr="001A724B">
        <w:rPr>
          <w:b/>
        </w:rPr>
        <w:t xml:space="preserve"> 2</w:t>
      </w:r>
    </w:p>
    <w:p w:rsidR="00A7469E" w:rsidRDefault="00920614" w:rsidP="00A7469E">
      <w:pPr>
        <w:ind w:left="360"/>
      </w:pPr>
      <w:hyperlink r:id="rId12" w:history="1">
        <w:r w:rsidR="00121CF1" w:rsidRPr="00B518D8">
          <w:rPr>
            <w:rStyle w:val="Hyperlink"/>
          </w:rPr>
          <w:t>https://booklaunch.io/ranayjames/shadesofgrace</w:t>
        </w:r>
      </w:hyperlink>
    </w:p>
    <w:p w:rsidR="00121CF1" w:rsidRDefault="00121CF1" w:rsidP="00A7469E">
      <w:pPr>
        <w:ind w:left="360"/>
      </w:pPr>
    </w:p>
    <w:p w:rsidR="000C4D62" w:rsidRPr="001A724B" w:rsidRDefault="000C4D62" w:rsidP="000C4D62">
      <w:pPr>
        <w:pStyle w:val="ListParagraph"/>
        <w:numPr>
          <w:ilvl w:val="0"/>
          <w:numId w:val="1"/>
        </w:numPr>
        <w:rPr>
          <w:b/>
        </w:rPr>
      </w:pPr>
      <w:r w:rsidRPr="001A724B">
        <w:rPr>
          <w:b/>
        </w:rPr>
        <w:t>Shades of Grace Book 3 Part 1</w:t>
      </w:r>
    </w:p>
    <w:p w:rsidR="00A7469E" w:rsidRDefault="00920614" w:rsidP="00A7469E">
      <w:pPr>
        <w:ind w:left="360"/>
      </w:pPr>
      <w:hyperlink r:id="rId13" w:history="1">
        <w:r w:rsidR="00121CF1" w:rsidRPr="00B518D8">
          <w:rPr>
            <w:rStyle w:val="Hyperlink"/>
          </w:rPr>
          <w:t>https://booklaunch.io/ranayjames/shadesofgracepart1</w:t>
        </w:r>
      </w:hyperlink>
    </w:p>
    <w:p w:rsidR="00121CF1" w:rsidRDefault="00121CF1" w:rsidP="00A7469E">
      <w:pPr>
        <w:ind w:left="360"/>
      </w:pPr>
    </w:p>
    <w:p w:rsidR="000C4D62" w:rsidRPr="001A724B" w:rsidRDefault="000C4D62" w:rsidP="000C4D62">
      <w:pPr>
        <w:pStyle w:val="ListParagraph"/>
        <w:numPr>
          <w:ilvl w:val="0"/>
          <w:numId w:val="1"/>
        </w:numPr>
        <w:rPr>
          <w:b/>
        </w:rPr>
      </w:pPr>
      <w:r w:rsidRPr="001A724B">
        <w:rPr>
          <w:b/>
        </w:rPr>
        <w:lastRenderedPageBreak/>
        <w:t>Shades of Grace Boo 3 Part 2</w:t>
      </w:r>
    </w:p>
    <w:p w:rsidR="00A7469E" w:rsidRDefault="00920614" w:rsidP="00A7469E">
      <w:pPr>
        <w:ind w:left="360"/>
      </w:pPr>
      <w:hyperlink r:id="rId14" w:history="1">
        <w:r w:rsidR="00121CF1" w:rsidRPr="00B518D8">
          <w:rPr>
            <w:rStyle w:val="Hyperlink"/>
          </w:rPr>
          <w:t>https://booklaunch.io/ranayjames/shadesofgracepart2</w:t>
        </w:r>
      </w:hyperlink>
    </w:p>
    <w:p w:rsidR="00121CF1" w:rsidRDefault="00121CF1" w:rsidP="00A7469E">
      <w:pPr>
        <w:ind w:left="360"/>
      </w:pPr>
    </w:p>
    <w:p w:rsidR="000C4D62" w:rsidRDefault="000C4D62" w:rsidP="000C4D62"/>
    <w:p w:rsidR="00977BC3" w:rsidRDefault="000C4D62" w:rsidP="000C4D62">
      <w:pPr>
        <w:pStyle w:val="ListParagraph"/>
        <w:numPr>
          <w:ilvl w:val="0"/>
          <w:numId w:val="1"/>
        </w:numPr>
      </w:pPr>
      <w:r w:rsidRPr="001A724B">
        <w:rPr>
          <w:b/>
        </w:rPr>
        <w:t xml:space="preserve">Of Purest Blood Book 4 Parts 1 </w:t>
      </w:r>
      <w:r w:rsidR="00DE4AC5" w:rsidRPr="001A724B">
        <w:rPr>
          <w:b/>
        </w:rPr>
        <w:t>&amp;</w:t>
      </w:r>
      <w:r>
        <w:t xml:space="preserve"> 2</w:t>
      </w:r>
    </w:p>
    <w:p w:rsidR="00977BC3" w:rsidRDefault="00920614" w:rsidP="00977BC3">
      <w:pPr>
        <w:ind w:left="360"/>
      </w:pPr>
      <w:hyperlink r:id="rId15" w:history="1">
        <w:r w:rsidR="00121CF1" w:rsidRPr="00B518D8">
          <w:rPr>
            <w:rStyle w:val="Hyperlink"/>
          </w:rPr>
          <w:t>https://booklaunch.io/ranayjames/of-purest-blood</w:t>
        </w:r>
      </w:hyperlink>
    </w:p>
    <w:p w:rsidR="000C4D62" w:rsidRPr="001A724B" w:rsidRDefault="000C4D62" w:rsidP="000C4D62">
      <w:pPr>
        <w:pStyle w:val="ListParagraph"/>
        <w:numPr>
          <w:ilvl w:val="0"/>
          <w:numId w:val="1"/>
        </w:numPr>
        <w:rPr>
          <w:b/>
        </w:rPr>
      </w:pPr>
      <w:r w:rsidRPr="001A724B">
        <w:rPr>
          <w:b/>
        </w:rPr>
        <w:t>Of Purest Blood Book 4 Part 1</w:t>
      </w:r>
    </w:p>
    <w:p w:rsidR="00977BC3" w:rsidRDefault="00920614" w:rsidP="00977BC3">
      <w:pPr>
        <w:ind w:left="360"/>
      </w:pPr>
      <w:hyperlink r:id="rId16" w:history="1">
        <w:r w:rsidR="00121CF1" w:rsidRPr="00B518D8">
          <w:rPr>
            <w:rStyle w:val="Hyperlink"/>
          </w:rPr>
          <w:t>https://booklaunch.io/ranayjames/of-purest-bloodpart1</w:t>
        </w:r>
      </w:hyperlink>
    </w:p>
    <w:p w:rsidR="000C4D62" w:rsidRPr="001A724B" w:rsidRDefault="000C4D62" w:rsidP="000C4D62">
      <w:pPr>
        <w:pStyle w:val="ListParagraph"/>
        <w:numPr>
          <w:ilvl w:val="0"/>
          <w:numId w:val="1"/>
        </w:numPr>
        <w:rPr>
          <w:b/>
        </w:rPr>
      </w:pPr>
      <w:r w:rsidRPr="001A724B">
        <w:rPr>
          <w:b/>
        </w:rPr>
        <w:t>Of Purest Blood Part 2</w:t>
      </w:r>
    </w:p>
    <w:p w:rsidR="000C4D62" w:rsidRDefault="00920614" w:rsidP="000C4D62">
      <w:hyperlink r:id="rId17" w:history="1">
        <w:r w:rsidR="00121CF1" w:rsidRPr="00B518D8">
          <w:rPr>
            <w:rStyle w:val="Hyperlink"/>
          </w:rPr>
          <w:t>https://booklaunch.io/ranayjames/of-purest-bloodpart2</w:t>
        </w:r>
      </w:hyperlink>
    </w:p>
    <w:p w:rsidR="001A724B" w:rsidRPr="001A724B" w:rsidRDefault="001A724B" w:rsidP="001A724B">
      <w:pPr>
        <w:ind w:left="360"/>
        <w:rPr>
          <w:b/>
        </w:rPr>
      </w:pPr>
    </w:p>
    <w:p w:rsidR="000C4D62" w:rsidRPr="001A724B" w:rsidRDefault="000C4D62" w:rsidP="000C4D62">
      <w:pPr>
        <w:pStyle w:val="ListParagraph"/>
        <w:numPr>
          <w:ilvl w:val="0"/>
          <w:numId w:val="1"/>
        </w:numPr>
        <w:rPr>
          <w:b/>
        </w:rPr>
      </w:pPr>
      <w:r w:rsidRPr="001A724B">
        <w:rPr>
          <w:b/>
        </w:rPr>
        <w:t xml:space="preserve">The Missing One Book 5 Parts 1 </w:t>
      </w:r>
      <w:r w:rsidR="00DE4AC5" w:rsidRPr="001A724B">
        <w:rPr>
          <w:b/>
        </w:rPr>
        <w:t>&amp;</w:t>
      </w:r>
      <w:r w:rsidRPr="001A724B">
        <w:rPr>
          <w:b/>
        </w:rPr>
        <w:t xml:space="preserve"> 2</w:t>
      </w:r>
    </w:p>
    <w:p w:rsidR="00977BC3" w:rsidRDefault="00920614" w:rsidP="00977BC3">
      <w:pPr>
        <w:ind w:left="360"/>
      </w:pPr>
      <w:hyperlink r:id="rId18" w:history="1">
        <w:r w:rsidR="00121CF1" w:rsidRPr="00B518D8">
          <w:rPr>
            <w:rStyle w:val="Hyperlink"/>
          </w:rPr>
          <w:t>https://booklaunch.io/ranayjames/the-missing-one</w:t>
        </w:r>
      </w:hyperlink>
    </w:p>
    <w:p w:rsidR="000C4D62" w:rsidRPr="001A724B" w:rsidRDefault="000C4D62" w:rsidP="000C4D62">
      <w:pPr>
        <w:pStyle w:val="ListParagraph"/>
        <w:numPr>
          <w:ilvl w:val="0"/>
          <w:numId w:val="1"/>
        </w:numPr>
        <w:rPr>
          <w:b/>
        </w:rPr>
      </w:pPr>
      <w:r w:rsidRPr="001A724B">
        <w:rPr>
          <w:b/>
        </w:rPr>
        <w:t>The Missing One Book 5 Part 1</w:t>
      </w:r>
    </w:p>
    <w:p w:rsidR="001A724B" w:rsidRDefault="00920614" w:rsidP="001A724B">
      <w:pPr>
        <w:ind w:left="360"/>
      </w:pPr>
      <w:hyperlink r:id="rId19" w:history="1">
        <w:r w:rsidR="00121CF1" w:rsidRPr="00B518D8">
          <w:rPr>
            <w:rStyle w:val="Hyperlink"/>
          </w:rPr>
          <w:t>https://booklaunch.io/ranayjames/the-missing-onepart1</w:t>
        </w:r>
      </w:hyperlink>
    </w:p>
    <w:p w:rsidR="000C4D62" w:rsidRPr="001A724B" w:rsidRDefault="000C4D62" w:rsidP="001A724B">
      <w:pPr>
        <w:pStyle w:val="ListParagraph"/>
        <w:numPr>
          <w:ilvl w:val="0"/>
          <w:numId w:val="1"/>
        </w:numPr>
        <w:rPr>
          <w:b/>
        </w:rPr>
      </w:pPr>
      <w:r w:rsidRPr="001A724B">
        <w:rPr>
          <w:b/>
        </w:rPr>
        <w:t>The missing one Book 5 Part 2</w:t>
      </w:r>
    </w:p>
    <w:p w:rsidR="001A724B" w:rsidRDefault="00920614" w:rsidP="001A724B">
      <w:pPr>
        <w:ind w:left="360"/>
      </w:pPr>
      <w:hyperlink r:id="rId20" w:history="1">
        <w:r w:rsidR="00121CF1" w:rsidRPr="00B518D8">
          <w:rPr>
            <w:rStyle w:val="Hyperlink"/>
          </w:rPr>
          <w:t>https://booklaunch.io/ranayjames/the-missing-onepart2</w:t>
        </w:r>
      </w:hyperlink>
    </w:p>
    <w:p w:rsidR="001A724B" w:rsidRDefault="001A724B" w:rsidP="001A724B">
      <w:pPr>
        <w:ind w:left="360"/>
      </w:pPr>
    </w:p>
    <w:p w:rsidR="00DE4AC5" w:rsidRPr="00121CF1" w:rsidRDefault="00DE4AC5" w:rsidP="00DE4AC5">
      <w:pPr>
        <w:pStyle w:val="ListParagraph"/>
        <w:numPr>
          <w:ilvl w:val="0"/>
          <w:numId w:val="1"/>
        </w:numPr>
        <w:rPr>
          <w:b/>
        </w:rPr>
      </w:pPr>
      <w:r w:rsidRPr="00121CF1">
        <w:rPr>
          <w:b/>
        </w:rPr>
        <w:t xml:space="preserve">The McKinnon Legends Books 1 and 2 </w:t>
      </w:r>
    </w:p>
    <w:p w:rsidR="001A724B" w:rsidRDefault="00920614" w:rsidP="001A724B">
      <w:pPr>
        <w:ind w:left="360"/>
      </w:pPr>
      <w:hyperlink r:id="rId21" w:history="1">
        <w:r w:rsidR="00121CF1" w:rsidRPr="00B518D8">
          <w:rPr>
            <w:rStyle w:val="Hyperlink"/>
          </w:rPr>
          <w:t>https://booklaunch.io/ranayjames/mklbooks1and2</w:t>
        </w:r>
      </w:hyperlink>
    </w:p>
    <w:p w:rsidR="00121CF1" w:rsidRDefault="00121CF1" w:rsidP="001A724B">
      <w:pPr>
        <w:ind w:left="360"/>
      </w:pPr>
    </w:p>
    <w:p w:rsidR="00DE4AC5" w:rsidRPr="00121CF1" w:rsidRDefault="00DE4AC5" w:rsidP="00DE4AC5">
      <w:pPr>
        <w:pStyle w:val="ListParagraph"/>
        <w:numPr>
          <w:ilvl w:val="0"/>
          <w:numId w:val="1"/>
        </w:numPr>
        <w:rPr>
          <w:b/>
        </w:rPr>
      </w:pPr>
      <w:r w:rsidRPr="00121CF1">
        <w:rPr>
          <w:b/>
        </w:rPr>
        <w:t>The McKinnon Legends Books 1, 2 and 3</w:t>
      </w:r>
    </w:p>
    <w:p w:rsidR="001A724B" w:rsidRDefault="00920614" w:rsidP="001A724B">
      <w:pPr>
        <w:ind w:left="360"/>
      </w:pPr>
      <w:hyperlink r:id="rId22" w:history="1">
        <w:r w:rsidR="00121CF1" w:rsidRPr="00B518D8">
          <w:rPr>
            <w:rStyle w:val="Hyperlink"/>
          </w:rPr>
          <w:t>https://booklaunch.io/ranayjames/mckinnonlegends123</w:t>
        </w:r>
      </w:hyperlink>
    </w:p>
    <w:p w:rsidR="00121CF1" w:rsidRDefault="00121CF1" w:rsidP="001A724B">
      <w:pPr>
        <w:ind w:left="360"/>
      </w:pPr>
    </w:p>
    <w:p w:rsidR="000C4D62" w:rsidRDefault="000C4D62" w:rsidP="000C4D62"/>
    <w:p w:rsidR="000C4D62" w:rsidRDefault="000C4D62" w:rsidP="000C4D62">
      <w:pPr>
        <w:rPr>
          <w:sz w:val="36"/>
          <w:szCs w:val="36"/>
        </w:rPr>
      </w:pPr>
      <w:r>
        <w:rPr>
          <w:sz w:val="36"/>
          <w:szCs w:val="36"/>
        </w:rPr>
        <w:t>The McKinnon American Men</w:t>
      </w:r>
    </w:p>
    <w:p w:rsidR="000C4D62" w:rsidRPr="00881DF7" w:rsidRDefault="000C4D62" w:rsidP="000C4D62">
      <w:pPr>
        <w:pStyle w:val="ListParagraph"/>
        <w:numPr>
          <w:ilvl w:val="0"/>
          <w:numId w:val="2"/>
        </w:numPr>
        <w:rPr>
          <w:b/>
        </w:rPr>
      </w:pPr>
      <w:r w:rsidRPr="00881DF7">
        <w:rPr>
          <w:b/>
        </w:rPr>
        <w:t>Whisper in the Dark Book 1</w:t>
      </w:r>
    </w:p>
    <w:p w:rsidR="00861382" w:rsidRDefault="00920614" w:rsidP="00861382">
      <w:pPr>
        <w:ind w:left="360"/>
      </w:pPr>
      <w:hyperlink r:id="rId23" w:history="1">
        <w:r w:rsidR="00121CF1" w:rsidRPr="00B518D8">
          <w:rPr>
            <w:rStyle w:val="Hyperlink"/>
          </w:rPr>
          <w:t>https://booklaunch.io/ranayjames/whisper</w:t>
        </w:r>
      </w:hyperlink>
    </w:p>
    <w:p w:rsidR="00121CF1" w:rsidRDefault="00121CF1" w:rsidP="00861382">
      <w:pPr>
        <w:ind w:left="360"/>
      </w:pPr>
    </w:p>
    <w:p w:rsidR="000C4D62" w:rsidRPr="00881DF7" w:rsidRDefault="000C4D62" w:rsidP="000C4D62">
      <w:pPr>
        <w:pStyle w:val="ListParagraph"/>
        <w:numPr>
          <w:ilvl w:val="0"/>
          <w:numId w:val="2"/>
        </w:numPr>
        <w:rPr>
          <w:b/>
        </w:rPr>
      </w:pPr>
      <w:r w:rsidRPr="00881DF7">
        <w:rPr>
          <w:b/>
        </w:rPr>
        <w:t>Armed and Dangerous Book 2</w:t>
      </w:r>
    </w:p>
    <w:p w:rsidR="00861382" w:rsidRDefault="00920614" w:rsidP="00861382">
      <w:pPr>
        <w:ind w:left="360"/>
      </w:pPr>
      <w:hyperlink r:id="rId24" w:history="1">
        <w:r w:rsidR="00121CF1" w:rsidRPr="00B518D8">
          <w:rPr>
            <w:rStyle w:val="Hyperlink"/>
          </w:rPr>
          <w:t>https://booklaunch.io/ranayjames/armedanddangerous</w:t>
        </w:r>
      </w:hyperlink>
    </w:p>
    <w:p w:rsidR="00121CF1" w:rsidRDefault="00121CF1" w:rsidP="00121CF1">
      <w:pPr>
        <w:ind w:left="360"/>
      </w:pPr>
    </w:p>
    <w:p w:rsidR="000C4D62" w:rsidRPr="00881DF7" w:rsidRDefault="000C4D62" w:rsidP="000C4D62">
      <w:pPr>
        <w:pStyle w:val="ListParagraph"/>
        <w:numPr>
          <w:ilvl w:val="0"/>
          <w:numId w:val="2"/>
        </w:numPr>
        <w:rPr>
          <w:b/>
        </w:rPr>
      </w:pPr>
      <w:r w:rsidRPr="00881DF7">
        <w:rPr>
          <w:b/>
        </w:rPr>
        <w:t>Bones of Contention Book 3</w:t>
      </w:r>
    </w:p>
    <w:p w:rsidR="00861382" w:rsidRDefault="00920614" w:rsidP="00861382">
      <w:pPr>
        <w:ind w:left="360"/>
      </w:pPr>
      <w:hyperlink r:id="rId25" w:history="1">
        <w:r w:rsidR="00121CF1" w:rsidRPr="00B518D8">
          <w:rPr>
            <w:rStyle w:val="Hyperlink"/>
          </w:rPr>
          <w:t>https://booklaunch.io/ranayjames/bonesofcontention</w:t>
        </w:r>
      </w:hyperlink>
    </w:p>
    <w:p w:rsidR="00121CF1" w:rsidRDefault="00121CF1" w:rsidP="00861382">
      <w:pPr>
        <w:ind w:left="360"/>
      </w:pPr>
    </w:p>
    <w:p w:rsidR="000C4D62" w:rsidRDefault="000C4D62"/>
    <w:p w:rsidR="000C4D62" w:rsidRDefault="000C4D62" w:rsidP="000C4D62">
      <w:pPr>
        <w:rPr>
          <w:sz w:val="36"/>
          <w:szCs w:val="36"/>
        </w:rPr>
      </w:pPr>
      <w:r>
        <w:rPr>
          <w:sz w:val="36"/>
          <w:szCs w:val="36"/>
        </w:rPr>
        <w:t>Vampires of Nirvana</w:t>
      </w:r>
    </w:p>
    <w:p w:rsidR="000C4D62" w:rsidRPr="00881DF7" w:rsidRDefault="000C4D62" w:rsidP="000C4D62">
      <w:pPr>
        <w:pStyle w:val="ListParagraph"/>
        <w:numPr>
          <w:ilvl w:val="0"/>
          <w:numId w:val="3"/>
        </w:numPr>
        <w:rPr>
          <w:b/>
        </w:rPr>
      </w:pPr>
      <w:r w:rsidRPr="00881DF7">
        <w:rPr>
          <w:b/>
        </w:rPr>
        <w:t xml:space="preserve">Book 1 - Never Kiss </w:t>
      </w:r>
      <w:r w:rsidR="00DE4AC5" w:rsidRPr="00881DF7">
        <w:rPr>
          <w:b/>
        </w:rPr>
        <w:t>M</w:t>
      </w:r>
      <w:r w:rsidRPr="00881DF7">
        <w:rPr>
          <w:b/>
        </w:rPr>
        <w:t xml:space="preserve">e </w:t>
      </w:r>
      <w:r w:rsidR="00DE4AC5" w:rsidRPr="00881DF7">
        <w:rPr>
          <w:b/>
        </w:rPr>
        <w:t>G</w:t>
      </w:r>
      <w:r w:rsidRPr="00881DF7">
        <w:rPr>
          <w:b/>
        </w:rPr>
        <w:t>oodbye</w:t>
      </w:r>
    </w:p>
    <w:p w:rsidR="00121CF1" w:rsidRDefault="00920614" w:rsidP="00121CF1">
      <w:pPr>
        <w:pStyle w:val="ListParagraph"/>
        <w:numPr>
          <w:ilvl w:val="0"/>
          <w:numId w:val="3"/>
        </w:numPr>
      </w:pPr>
      <w:hyperlink r:id="rId26" w:history="1">
        <w:r w:rsidR="00121CF1" w:rsidRPr="00B518D8">
          <w:rPr>
            <w:rStyle w:val="Hyperlink"/>
          </w:rPr>
          <w:t>https://booklaunch.io/ranayjames/vampiresbook1</w:t>
        </w:r>
      </w:hyperlink>
    </w:p>
    <w:p w:rsidR="00121CF1" w:rsidRDefault="00121CF1" w:rsidP="00121CF1">
      <w:pPr>
        <w:ind w:left="360"/>
      </w:pPr>
    </w:p>
    <w:p w:rsidR="000C4D62" w:rsidRPr="00881DF7" w:rsidRDefault="000C4D62" w:rsidP="000C4D62">
      <w:pPr>
        <w:pStyle w:val="ListParagraph"/>
        <w:numPr>
          <w:ilvl w:val="0"/>
          <w:numId w:val="3"/>
        </w:numPr>
        <w:rPr>
          <w:b/>
        </w:rPr>
      </w:pPr>
      <w:r w:rsidRPr="00881DF7">
        <w:rPr>
          <w:b/>
        </w:rPr>
        <w:t>Book 2 - Point of No Return</w:t>
      </w:r>
    </w:p>
    <w:p w:rsidR="00121CF1" w:rsidRDefault="00920614" w:rsidP="00121CF1">
      <w:pPr>
        <w:pStyle w:val="ListParagraph"/>
        <w:numPr>
          <w:ilvl w:val="0"/>
          <w:numId w:val="3"/>
        </w:numPr>
      </w:pPr>
      <w:hyperlink r:id="rId27" w:history="1">
        <w:r w:rsidR="00121CF1" w:rsidRPr="00B518D8">
          <w:rPr>
            <w:rStyle w:val="Hyperlink"/>
          </w:rPr>
          <w:t>https://booklaunch.io/ranayjames/vampiresbook2</w:t>
        </w:r>
      </w:hyperlink>
    </w:p>
    <w:p w:rsidR="00121CF1" w:rsidRDefault="00121CF1" w:rsidP="00121CF1">
      <w:pPr>
        <w:ind w:left="360"/>
      </w:pPr>
    </w:p>
    <w:p w:rsidR="00121CF1" w:rsidRPr="00881DF7" w:rsidRDefault="00121CF1" w:rsidP="000C4D62">
      <w:pPr>
        <w:pStyle w:val="ListParagraph"/>
        <w:numPr>
          <w:ilvl w:val="0"/>
          <w:numId w:val="3"/>
        </w:numPr>
        <w:rPr>
          <w:b/>
        </w:rPr>
      </w:pPr>
      <w:r w:rsidRPr="00881DF7">
        <w:rPr>
          <w:b/>
        </w:rPr>
        <w:t>Vampires of Nirvana (general introduction page)</w:t>
      </w:r>
    </w:p>
    <w:p w:rsidR="00121CF1" w:rsidRDefault="00920614" w:rsidP="00121CF1">
      <w:pPr>
        <w:ind w:left="360"/>
      </w:pPr>
      <w:hyperlink r:id="rId28" w:history="1">
        <w:r w:rsidR="00121CF1" w:rsidRPr="00B518D8">
          <w:rPr>
            <w:rStyle w:val="Hyperlink"/>
          </w:rPr>
          <w:t>https://booklaunch.io/ranayjames/vampires</w:t>
        </w:r>
      </w:hyperlink>
    </w:p>
    <w:p w:rsidR="00121CF1" w:rsidRDefault="00121CF1" w:rsidP="00121CF1">
      <w:pPr>
        <w:ind w:left="360"/>
      </w:pPr>
    </w:p>
    <w:p w:rsidR="00A551EE" w:rsidRPr="00A551EE" w:rsidRDefault="00A551EE" w:rsidP="00121CF1">
      <w:pPr>
        <w:ind w:left="360"/>
        <w:rPr>
          <w:sz w:val="44"/>
          <w:szCs w:val="44"/>
        </w:rPr>
      </w:pPr>
      <w:r w:rsidRPr="00A551EE">
        <w:rPr>
          <w:sz w:val="44"/>
          <w:szCs w:val="44"/>
        </w:rPr>
        <w:t>Audio Books:</w:t>
      </w:r>
    </w:p>
    <w:p w:rsidR="00A551EE" w:rsidRPr="00881DF7" w:rsidRDefault="00A551EE" w:rsidP="00121CF1">
      <w:pPr>
        <w:ind w:left="360"/>
        <w:rPr>
          <w:b/>
        </w:rPr>
      </w:pPr>
      <w:r w:rsidRPr="00881DF7">
        <w:rPr>
          <w:b/>
        </w:rPr>
        <w:t>The McKinnon The Beginning: Book 1 Parts 1 &amp; 2</w:t>
      </w:r>
    </w:p>
    <w:p w:rsidR="00A551EE" w:rsidRDefault="00920614" w:rsidP="00A551EE">
      <w:pPr>
        <w:ind w:left="360"/>
      </w:pPr>
      <w:hyperlink r:id="rId29" w:history="1">
        <w:r w:rsidR="00A551EE" w:rsidRPr="00B518D8">
          <w:rPr>
            <w:rStyle w:val="Hyperlink"/>
          </w:rPr>
          <w:t>https://booklaunch.io/ranayjames/mckinnon1and2audio</w:t>
        </w:r>
      </w:hyperlink>
    </w:p>
    <w:p w:rsidR="00A551EE" w:rsidRDefault="00A551EE" w:rsidP="00A551EE">
      <w:pPr>
        <w:ind w:left="360"/>
      </w:pPr>
    </w:p>
    <w:p w:rsidR="00A551EE" w:rsidRPr="00881DF7" w:rsidRDefault="00A551EE" w:rsidP="00A551EE">
      <w:pPr>
        <w:ind w:left="360"/>
        <w:rPr>
          <w:b/>
        </w:rPr>
      </w:pPr>
      <w:r w:rsidRPr="00881DF7">
        <w:rPr>
          <w:b/>
        </w:rPr>
        <w:t>Unfinished Business: Book 2 Parts 1 &amp; 2</w:t>
      </w:r>
    </w:p>
    <w:p w:rsidR="00A551EE" w:rsidRDefault="00920614" w:rsidP="00A551EE">
      <w:pPr>
        <w:ind w:left="360"/>
      </w:pPr>
      <w:hyperlink r:id="rId30" w:history="1">
        <w:r w:rsidR="00173AC1" w:rsidRPr="00B518D8">
          <w:rPr>
            <w:rStyle w:val="Hyperlink"/>
          </w:rPr>
          <w:t>https://booklaunch.io/ranayjames/unfinishedbusinessaudio</w:t>
        </w:r>
      </w:hyperlink>
    </w:p>
    <w:p w:rsidR="00173AC1" w:rsidRDefault="00173AC1" w:rsidP="00A551EE">
      <w:pPr>
        <w:ind w:left="360"/>
      </w:pPr>
    </w:p>
    <w:p w:rsidR="00A551EE" w:rsidRPr="00881DF7" w:rsidRDefault="00881DF7" w:rsidP="00A551EE">
      <w:pPr>
        <w:ind w:left="360"/>
        <w:rPr>
          <w:b/>
        </w:rPr>
      </w:pPr>
      <w:r w:rsidRPr="00881DF7">
        <w:rPr>
          <w:b/>
        </w:rPr>
        <w:t>The McKinnon Legends: Books 1 and 2 Parts 1 &amp; 2</w:t>
      </w:r>
    </w:p>
    <w:p w:rsidR="00881DF7" w:rsidRDefault="00920614" w:rsidP="00A551EE">
      <w:pPr>
        <w:ind w:left="360"/>
      </w:pPr>
      <w:hyperlink r:id="rId31" w:history="1">
        <w:r w:rsidR="00881DF7" w:rsidRPr="00ED1D06">
          <w:rPr>
            <w:rStyle w:val="Hyperlink"/>
          </w:rPr>
          <w:t>https://booklaunch.io/ranayjames/audiobooks1and2</w:t>
        </w:r>
      </w:hyperlink>
    </w:p>
    <w:p w:rsidR="00881DF7" w:rsidRDefault="00881DF7" w:rsidP="00A551EE">
      <w:pPr>
        <w:ind w:left="360"/>
      </w:pPr>
    </w:p>
    <w:p w:rsidR="00A551EE" w:rsidRDefault="00881DF7" w:rsidP="00121CF1">
      <w:pPr>
        <w:ind w:left="360"/>
      </w:pPr>
      <w:r>
        <w:lastRenderedPageBreak/>
        <w:t>The McKinnon The Beginning: Book 1 part 1</w:t>
      </w:r>
    </w:p>
    <w:p w:rsidR="00881DF7" w:rsidRDefault="00920614" w:rsidP="00881DF7">
      <w:pPr>
        <w:ind w:left="360"/>
      </w:pPr>
      <w:hyperlink r:id="rId32" w:history="1">
        <w:r w:rsidR="00881DF7" w:rsidRPr="00ED1D06">
          <w:rPr>
            <w:rStyle w:val="Hyperlink"/>
          </w:rPr>
          <w:t>https://booklaunch.io/ranayjames/audiobook1part1</w:t>
        </w:r>
      </w:hyperlink>
    </w:p>
    <w:p w:rsidR="00881DF7" w:rsidRDefault="00881DF7" w:rsidP="00881DF7">
      <w:pPr>
        <w:ind w:left="360"/>
      </w:pPr>
    </w:p>
    <w:p w:rsidR="00881DF7" w:rsidRDefault="00881DF7" w:rsidP="00881DF7">
      <w:pPr>
        <w:ind w:left="360"/>
      </w:pPr>
      <w:r>
        <w:t>The McKinnon The Beginning: Book 1 Part 2</w:t>
      </w:r>
    </w:p>
    <w:p w:rsidR="00881DF7" w:rsidRDefault="00920614" w:rsidP="00881DF7">
      <w:pPr>
        <w:ind w:left="360"/>
      </w:pPr>
      <w:hyperlink r:id="rId33" w:history="1">
        <w:r w:rsidR="00881DF7" w:rsidRPr="00ED1D06">
          <w:rPr>
            <w:rStyle w:val="Hyperlink"/>
          </w:rPr>
          <w:t>https://booklaunch.io/ranayjames/audiobook1part2</w:t>
        </w:r>
      </w:hyperlink>
    </w:p>
    <w:p w:rsidR="00881DF7" w:rsidRDefault="00881DF7" w:rsidP="00881DF7">
      <w:pPr>
        <w:ind w:left="360"/>
      </w:pPr>
    </w:p>
    <w:p w:rsidR="00881DF7" w:rsidRDefault="00881DF7" w:rsidP="00121CF1">
      <w:pPr>
        <w:ind w:left="360"/>
      </w:pPr>
      <w:r>
        <w:t>Unfinished Business: Book 2 Part 1</w:t>
      </w:r>
    </w:p>
    <w:p w:rsidR="00B0301E" w:rsidRDefault="00920614" w:rsidP="00B0301E">
      <w:pPr>
        <w:ind w:left="360"/>
      </w:pPr>
      <w:hyperlink r:id="rId34" w:history="1">
        <w:r w:rsidR="00B0301E" w:rsidRPr="00ED1D06">
          <w:rPr>
            <w:rStyle w:val="Hyperlink"/>
          </w:rPr>
          <w:t>https://booklaunch.io/ranayjames/audiobook2part1</w:t>
        </w:r>
      </w:hyperlink>
    </w:p>
    <w:p w:rsidR="00B0301E" w:rsidRDefault="00B0301E" w:rsidP="00B0301E">
      <w:pPr>
        <w:ind w:left="360"/>
      </w:pPr>
    </w:p>
    <w:p w:rsidR="00B0301E" w:rsidRDefault="00B0301E" w:rsidP="00B0301E">
      <w:pPr>
        <w:ind w:left="360"/>
      </w:pPr>
      <w:r>
        <w:t>Unfinished Business: Book 2 Part2</w:t>
      </w:r>
    </w:p>
    <w:p w:rsidR="00B0301E" w:rsidRDefault="00920614" w:rsidP="00B0301E">
      <w:pPr>
        <w:ind w:left="360"/>
      </w:pPr>
      <w:hyperlink r:id="rId35" w:history="1">
        <w:r w:rsidR="00B0301E" w:rsidRPr="00ED1D06">
          <w:rPr>
            <w:rStyle w:val="Hyperlink"/>
          </w:rPr>
          <w:t>https://booklaunch.io/ranayjames/audiobook2part2</w:t>
        </w:r>
      </w:hyperlink>
    </w:p>
    <w:p w:rsidR="00B0301E" w:rsidRDefault="00B0301E" w:rsidP="00B0301E">
      <w:pPr>
        <w:ind w:left="360"/>
      </w:pPr>
    </w:p>
    <w:p w:rsidR="00881DF7" w:rsidRPr="000C4D62" w:rsidRDefault="00881DF7" w:rsidP="00121CF1">
      <w:pPr>
        <w:ind w:left="360"/>
      </w:pPr>
      <w:bookmarkStart w:id="0" w:name="_GoBack"/>
      <w:bookmarkEnd w:id="0"/>
    </w:p>
    <w:sectPr w:rsidR="00881DF7" w:rsidRPr="000C4D62" w:rsidSect="000C4D6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9E6127"/>
    <w:multiLevelType w:val="hybridMultilevel"/>
    <w:tmpl w:val="A0125DA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73E4B72"/>
    <w:multiLevelType w:val="hybridMultilevel"/>
    <w:tmpl w:val="40126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3CC44A2"/>
    <w:multiLevelType w:val="hybridMultilevel"/>
    <w:tmpl w:val="62DC2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0MbQ0NjS0NLW0NLdU0lEKTi0uzszPAykwqQUAmc+j3CwAAAA="/>
  </w:docVars>
  <w:rsids>
    <w:rsidRoot w:val="000C4D62"/>
    <w:rsid w:val="000C4D62"/>
    <w:rsid w:val="00121CF1"/>
    <w:rsid w:val="00173AC1"/>
    <w:rsid w:val="001A724B"/>
    <w:rsid w:val="004F4088"/>
    <w:rsid w:val="00755155"/>
    <w:rsid w:val="00861382"/>
    <w:rsid w:val="00881DF7"/>
    <w:rsid w:val="00920614"/>
    <w:rsid w:val="00946C5D"/>
    <w:rsid w:val="00977BC3"/>
    <w:rsid w:val="00A551EE"/>
    <w:rsid w:val="00A7469E"/>
    <w:rsid w:val="00B0301E"/>
    <w:rsid w:val="00DE4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4D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1CF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20614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4D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1CF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2061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oklaunch.io/ranayjames/themckinnonpart2" TargetMode="External"/><Relationship Id="rId13" Type="http://schemas.openxmlformats.org/officeDocument/2006/relationships/hyperlink" Target="https://booklaunch.io/ranayjames/shadesofgracepart1" TargetMode="External"/><Relationship Id="rId18" Type="http://schemas.openxmlformats.org/officeDocument/2006/relationships/hyperlink" Target="https://booklaunch.io/ranayjames/the-missing-one" TargetMode="External"/><Relationship Id="rId26" Type="http://schemas.openxmlformats.org/officeDocument/2006/relationships/hyperlink" Target="https://booklaunch.io/ranayjames/vampiresbook1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s://booklaunch.io/ranayjames/mklbooks1and2" TargetMode="External"/><Relationship Id="rId34" Type="http://schemas.openxmlformats.org/officeDocument/2006/relationships/hyperlink" Target="https://booklaunch.io/ranayjames/audiobook2part1" TargetMode="External"/><Relationship Id="rId7" Type="http://schemas.openxmlformats.org/officeDocument/2006/relationships/hyperlink" Target="https://booklaunch.io/ranayjames/mckinnonlegendsbook1" TargetMode="External"/><Relationship Id="rId12" Type="http://schemas.openxmlformats.org/officeDocument/2006/relationships/hyperlink" Target="https://booklaunch.io/ranayjames/shadesofgrace" TargetMode="External"/><Relationship Id="rId17" Type="http://schemas.openxmlformats.org/officeDocument/2006/relationships/hyperlink" Target="https://booklaunch.io/ranayjames/of-purest-bloodpart2" TargetMode="External"/><Relationship Id="rId25" Type="http://schemas.openxmlformats.org/officeDocument/2006/relationships/hyperlink" Target="https://booklaunch.io/ranayjames/bonesofcontention" TargetMode="External"/><Relationship Id="rId33" Type="http://schemas.openxmlformats.org/officeDocument/2006/relationships/hyperlink" Target="https://booklaunch.io/ranayjames/audiobook1part2" TargetMode="External"/><Relationship Id="rId2" Type="http://schemas.openxmlformats.org/officeDocument/2006/relationships/styles" Target="styles.xml"/><Relationship Id="rId16" Type="http://schemas.openxmlformats.org/officeDocument/2006/relationships/hyperlink" Target="https://booklaunch.io/ranayjames/of-purest-bloodpart1" TargetMode="External"/><Relationship Id="rId20" Type="http://schemas.openxmlformats.org/officeDocument/2006/relationships/hyperlink" Target="https://booklaunch.io/ranayjames/the-missing-onepart2" TargetMode="External"/><Relationship Id="rId29" Type="http://schemas.openxmlformats.org/officeDocument/2006/relationships/hyperlink" Target="https://booklaunch.io/ranayjames/mckinnon1and2audio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booklaunch.io/ranayjames/themckinnon" TargetMode="External"/><Relationship Id="rId11" Type="http://schemas.openxmlformats.org/officeDocument/2006/relationships/hyperlink" Target="https://booklaunch.io/ranayjames/unfinishedbusinesspart2" TargetMode="External"/><Relationship Id="rId24" Type="http://schemas.openxmlformats.org/officeDocument/2006/relationships/hyperlink" Target="https://booklaunch.io/ranayjames/armedanddangerous" TargetMode="External"/><Relationship Id="rId32" Type="http://schemas.openxmlformats.org/officeDocument/2006/relationships/hyperlink" Target="https://booklaunch.io/ranayjames/audiobook1part1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booklaunch.io/ranayjames/of-purest-blood" TargetMode="External"/><Relationship Id="rId23" Type="http://schemas.openxmlformats.org/officeDocument/2006/relationships/hyperlink" Target="https://booklaunch.io/ranayjames/whisper" TargetMode="External"/><Relationship Id="rId28" Type="http://schemas.openxmlformats.org/officeDocument/2006/relationships/hyperlink" Target="https://booklaunch.io/ranayjames/vampires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booklaunch.io/ranayjames/unfinishedbusinesspart1" TargetMode="External"/><Relationship Id="rId19" Type="http://schemas.openxmlformats.org/officeDocument/2006/relationships/hyperlink" Target="https://booklaunch.io/ranayjames/the-missing-onepart1" TargetMode="External"/><Relationship Id="rId31" Type="http://schemas.openxmlformats.org/officeDocument/2006/relationships/hyperlink" Target="https://booklaunch.io/ranayjames/audiobooks1and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ooklaunch.io/ranayjames/unfinished-business" TargetMode="External"/><Relationship Id="rId14" Type="http://schemas.openxmlformats.org/officeDocument/2006/relationships/hyperlink" Target="https://booklaunch.io/ranayjames/shadesofgracepart2" TargetMode="External"/><Relationship Id="rId22" Type="http://schemas.openxmlformats.org/officeDocument/2006/relationships/hyperlink" Target="https://booklaunch.io/ranayjames/mckinnonlegends123" TargetMode="External"/><Relationship Id="rId27" Type="http://schemas.openxmlformats.org/officeDocument/2006/relationships/hyperlink" Target="https://booklaunch.io/ranayjames/vampiresbook2" TargetMode="External"/><Relationship Id="rId30" Type="http://schemas.openxmlformats.org/officeDocument/2006/relationships/hyperlink" Target="https://booklaunch.io/ranayjames/unfinishedbusinessaudio" TargetMode="External"/><Relationship Id="rId35" Type="http://schemas.openxmlformats.org/officeDocument/2006/relationships/hyperlink" Target="https://booklaunch.io/ranayjames/audiobook2part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703</Words>
  <Characters>401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Reeder</dc:creator>
  <cp:lastModifiedBy>Susan Reeder</cp:lastModifiedBy>
  <cp:revision>6</cp:revision>
  <dcterms:created xsi:type="dcterms:W3CDTF">2016-01-27T19:32:00Z</dcterms:created>
  <dcterms:modified xsi:type="dcterms:W3CDTF">2016-01-27T20:35:00Z</dcterms:modified>
</cp:coreProperties>
</file>